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965ae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fae7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9T13:08:10Z</dcterms:created>
  <dcterms:modified xsi:type="dcterms:W3CDTF">2017-02-19T13:08:10Z</dcterms:modified>
</cp:coreProperties>
</file>